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Xfdac63b20db6d4f6fa678675377ff82453703c9"/>
    <w:p>
      <w:pPr>
        <w:pStyle w:val="Heading1"/>
      </w:pPr>
      <w:r>
        <w:t xml:space="preserve">Cover Letter for the Tailor Position in Australia Melbourne</w:t>
      </w:r>
    </w:p>
    <w:p>
      <w:pPr>
        <w:pStyle w:val="FirstParagraph"/>
      </w:pPr>
      <w:r>
        <w:rPr>
          <w:bCs/>
          <w:b/>
        </w:rPr>
        <w:t xml:space="preserve">John Doe</w:t>
      </w:r>
      <w:r>
        <w:br/>
      </w:r>
      <w:r>
        <w:t xml:space="preserve">123 Fabric Lane, Melbourne, Victoria 3000</w:t>
      </w:r>
      <w:r>
        <w:br/>
      </w:r>
      <w:r>
        <w:t xml:space="preserve">Email: john.doe@example.com | Phone: +61 412 345 678</w:t>
      </w:r>
    </w:p>
    <w:p>
      <w:pPr>
        <w:pStyle w:val="BodyText"/>
      </w:pPr>
      <w:r>
        <w:t xml:space="preserve">April 5, 2024</w:t>
      </w:r>
    </w:p>
    <w:p>
      <w:pPr>
        <w:pStyle w:val="BodyText"/>
      </w:pPr>
      <w:r>
        <w:rPr>
          <w:bCs/>
          <w:b/>
        </w:rPr>
        <w:t xml:space="preserve">Ms. Emily Carter</w:t>
      </w:r>
      <w:r>
        <w:br/>
      </w:r>
      <w:r>
        <w:t xml:space="preserve">Head of Operations</w:t>
      </w:r>
      <w:r>
        <w:br/>
      </w:r>
      <w:r>
        <w:t xml:space="preserve">Victoria’s Tailor Collective</w:t>
      </w:r>
      <w:r>
        <w:br/>
      </w:r>
      <w:r>
        <w:t xml:space="preserve">456 Stitch Street, Melbourne, Victoria 3000</w:t>
      </w:r>
    </w:p>
    <w:p>
      <w:pPr>
        <w:pStyle w:val="BodyText"/>
      </w:pPr>
      <w:r>
        <w:t xml:space="preserve">Dear Ms. Carter,</w:t>
      </w:r>
    </w:p>
    <w:p>
      <w:pPr>
        <w:pStyle w:val="BodyText"/>
      </w:pPr>
      <w:r>
        <w:t xml:space="preserve">I am writing to express my sincere interest in the Tailor position at Victoria’s Tailor Collective in Australia Melbourne. With over a decade of experience in bespoke tailoring and a deep passion for creating garments that blend tradition with contemporary design, I am eager to contribute my skills and dedication to your esteemed establishment. As someone who has always believed that clothing is more than fabric—it is an extension of identity—I am particularly drawn to the opportunity to work in Melbourne, a city renowned for its vibrant fashion culture and innovative design ethos.</w:t>
      </w:r>
    </w:p>
    <w:p>
      <w:pPr>
        <w:pStyle w:val="BodyText"/>
      </w:pPr>
      <w:r>
        <w:t xml:space="preserve">Having honed my craft in both New York and London, I have developed a unique perspective on tailoring that respects heritage while embracing modernity. However, it is the dynamic environment of Australia Melbourne that truly excites me. The city’s diverse population and thriving creative industries demand versatility and precision, qualities I have consistently demonstrated throughout my career. Whether crafting a tailored suit for a corporate client or customizing a wedding gown with intricate detailing, I approach every project with the same commitment to excellence and attention to detail.</w:t>
      </w:r>
    </w:p>
    <w:p>
      <w:pPr>
        <w:pStyle w:val="BodyText"/>
      </w:pPr>
      <w:r>
        <w:t xml:space="preserve">My journey as a Tailor began in my early twenties, when I apprenticed under master tailors in Sydney. This formative experience taught me the importance of patience, technical mastery, and client-centric service. Over the years, I have expanded my expertise to include not only traditional tailoring techniques but also sustainable practices and innovative fabric technologies. In Australia Melbourne, where sustainability and ethical fashion are increasingly valued, I believe my knowledge can add significant value to your team.</w:t>
      </w:r>
    </w:p>
    <w:p>
      <w:pPr>
        <w:pStyle w:val="BodyText"/>
      </w:pPr>
      <w:r>
        <w:t xml:space="preserve">One of my proudest achievements is the development of a custom tailoring service that catered to both local and international clients. This experience allowed me to refine my ability to communicate effectively with customers, understand their unique needs, and translate those into high-quality garments. For instance, I once collaborated with a Melbourne-based fashion designer to create a line of gender-neutral suits that combined traditional tailoring with modern silhouettes. The project was not only successful but also highlighted the importance of adaptability and creativity in the ever-evolving world of fashion.</w:t>
      </w:r>
    </w:p>
    <w:p>
      <w:pPr>
        <w:pStyle w:val="BodyText"/>
      </w:pPr>
      <w:r>
        <w:t xml:space="preserve">What sets me apart as a Tailor is my ability to balance artistry with practicality. In Australia Melbourne, where clients often have specific requirements for comfort, durability, and style, I ensure that every garment I create meets these expectations. My attention to detail—whether in stitching seams or adjusting hems—ensures that each piece is not only visually appealing but also functional. Additionally, my strong interpersonal skills allow me to build trust with clients, fostering long-term relationships that are essential in the tailoring industry.</w:t>
      </w:r>
    </w:p>
    <w:p>
      <w:pPr>
        <w:pStyle w:val="BodyText"/>
      </w:pPr>
      <w:r>
        <w:t xml:space="preserve">I am particularly inspired by Victoria’s Tailor Collective’s reputation for excellence and innovation. Your commitment to quality craftsmanship aligns perfectly with my own values. I would be honored to contribute my expertise to a team that prioritizes customer satisfaction and pushes the boundaries of traditional tailoring. In Australia Melbourne, where the demand for personalized clothing is growing, I am confident that my skills can help elevate your brand’s offerings and meet the needs of discerning clients.</w:t>
      </w:r>
    </w:p>
    <w:p>
      <w:pPr>
        <w:pStyle w:val="BodyText"/>
      </w:pPr>
      <w:r>
        <w:t xml:space="preserve">As a Tailor, I understand that every project is an opportunity to make a lasting impression. Whether it’s ensuring a perfect fit for a business professional or crafting an elaborate evening gown for a special occasion, I approach each task with enthusiasm and professionalism. My ability to work independently and as part of a team ensures that I can adapt to the fast-paced environment of your workshop while maintaining the highest standards of quality.</w:t>
      </w:r>
    </w:p>
    <w:p>
      <w:pPr>
        <w:pStyle w:val="BodyText"/>
      </w:pPr>
      <w:r>
        <w:t xml:space="preserve">Finally, I would like to express my gratitude for considering my application. I am eager to bring my passion for tailoring, my technical skills, and my dedication to customer service to Victoria’s Tailor Collective. I am confident that my experience and vision will contribute positively to your team’s success in Australia Melbourne. Thank you for your time and consideration.</w:t>
      </w:r>
    </w:p>
    <w:p>
      <w:pPr>
        <w:pStyle w:val="BodyText"/>
      </w:pPr>
      <w:r>
        <w:t xml:space="preserve">Sincerely,</w:t>
      </w:r>
      <w:r>
        <w:br/>
      </w:r>
      <w:r>
        <w:rPr>
          <w:bCs/>
          <w:b/>
        </w:rPr>
        <w:t xml:space="preserve">John Doe</w:t>
      </w:r>
      <w:r>
        <w:br/>
      </w:r>
      <w:r>
        <w:t xml:space="preserve">Tailor | Fashion Enthusiast | Melbourne,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Australia Melbourne</dc:title>
  <dc:creator/>
  <dc:language>en</dc:language>
  <cp:keywords/>
  <dcterms:created xsi:type="dcterms:W3CDTF">2026-07-22T16:51:14Z</dcterms:created>
  <dcterms:modified xsi:type="dcterms:W3CDTF">2026-07-22T16:51:14Z</dcterms:modified>
</cp:coreProperties>
</file>

<file path=docProps/custom.xml><?xml version="1.0" encoding="utf-8"?>
<Properties xmlns="http://schemas.openxmlformats.org/officeDocument/2006/custom-properties" xmlns:vt="http://schemas.openxmlformats.org/officeDocument/2006/docPropsVTypes"/>
</file>